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x Bogane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gane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6 w hintz rd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x.bogane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395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